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1161" w:rsidRPr="0096508C" w:rsidRDefault="00464877" w:rsidP="002B268E">
      <w:pPr>
        <w:tabs>
          <w:tab w:val="left" w:pos="4320"/>
          <w:tab w:val="left" w:pos="5760"/>
        </w:tabs>
        <w:rPr>
          <w:rFonts w:ascii="Palatino LT Std Light" w:hAnsi="Palatino LT Std Light"/>
          <w:lang w:val="it-IT"/>
        </w:rPr>
      </w:pPr>
      <w:bookmarkStart w:id="0" w:name="_GoBack"/>
      <w:bookmarkEnd w:id="0"/>
      <w:r w:rsidRPr="0096508C">
        <w:rPr>
          <w:rFonts w:ascii="Palatino LT Std Light" w:hAnsi="Palatino LT Std Light"/>
          <w:b/>
          <w:lang w:val="it-IT"/>
        </w:rPr>
        <w:t>PER PUBBLICAZIONE IMMEDIATA</w:t>
      </w:r>
      <w:r w:rsidR="00687128" w:rsidRPr="0096508C">
        <w:rPr>
          <w:rFonts w:ascii="Palatino LT Std Light" w:hAnsi="Palatino LT Std Light"/>
          <w:lang w:val="it-IT"/>
        </w:rPr>
        <w:tab/>
      </w:r>
      <w:r w:rsidRPr="0096508C">
        <w:rPr>
          <w:rFonts w:ascii="Palatino LT Std Light" w:hAnsi="Palatino LT Std Light"/>
          <w:lang w:val="it-IT"/>
        </w:rPr>
        <w:t>Referente:</w:t>
      </w:r>
      <w:r w:rsidR="004E2A7B" w:rsidRPr="0096508C">
        <w:rPr>
          <w:rFonts w:ascii="Palatino LT Std Light" w:hAnsi="Palatino LT Std Light"/>
          <w:lang w:val="it-IT"/>
        </w:rPr>
        <w:tab/>
      </w:r>
      <w:r w:rsidRPr="0096508C">
        <w:rPr>
          <w:rFonts w:ascii="Palatino LT Std Light" w:hAnsi="Palatino LT Std Light"/>
          <w:lang w:val="it-IT"/>
        </w:rPr>
        <w:t>XXXXX XXXXX</w:t>
      </w:r>
    </w:p>
    <w:p w:rsidR="004E2A7B" w:rsidRPr="0096508C" w:rsidRDefault="00687128" w:rsidP="00AB5E98">
      <w:pPr>
        <w:tabs>
          <w:tab w:val="left" w:pos="5760"/>
        </w:tabs>
        <w:outlineLvl w:val="0"/>
        <w:rPr>
          <w:rFonts w:ascii="Palatino LT Std Light" w:hAnsi="Palatino LT Std Light"/>
          <w:lang w:val="it-IT"/>
        </w:rPr>
      </w:pPr>
      <w:r w:rsidRPr="0096508C">
        <w:rPr>
          <w:rFonts w:ascii="Palatino LT Std Light" w:hAnsi="Palatino LT Std Light"/>
          <w:lang w:val="it-IT"/>
        </w:rPr>
        <w:tab/>
      </w:r>
      <w:r w:rsidR="00464877" w:rsidRPr="0096508C">
        <w:rPr>
          <w:rFonts w:ascii="Palatino LT Std Light" w:hAnsi="Palatino LT Std Light"/>
          <w:lang w:val="it-IT"/>
        </w:rPr>
        <w:t>XXX-XXX-XXXX</w:t>
      </w:r>
    </w:p>
    <w:p w:rsidR="004E2A7B" w:rsidRPr="0096508C" w:rsidRDefault="004E2A7B" w:rsidP="00AB5E98">
      <w:pPr>
        <w:tabs>
          <w:tab w:val="left" w:pos="5760"/>
        </w:tabs>
        <w:outlineLvl w:val="0"/>
        <w:rPr>
          <w:rFonts w:ascii="Palatino LT Std Light" w:hAnsi="Palatino LT Std Light"/>
          <w:lang w:val="it-IT"/>
        </w:rPr>
      </w:pPr>
      <w:r w:rsidRPr="0096508C">
        <w:rPr>
          <w:rFonts w:ascii="Palatino LT Std Light" w:hAnsi="Palatino LT Std Light"/>
          <w:lang w:val="it-IT"/>
        </w:rPr>
        <w:tab/>
      </w:r>
      <w:r w:rsidR="00464877" w:rsidRPr="0096508C">
        <w:rPr>
          <w:rFonts w:ascii="Palatino LT Std Light" w:hAnsi="Palatino LT Std Light"/>
          <w:lang w:val="it-IT"/>
        </w:rPr>
        <w:t>XXXXX.XXXXX@XXXXX.com</w:t>
      </w:r>
    </w:p>
    <w:p w:rsidR="004E2A7B" w:rsidRPr="0096508C" w:rsidRDefault="004E2A7B" w:rsidP="00B435D3">
      <w:pPr>
        <w:rPr>
          <w:rFonts w:ascii="Palatino LT Std Light" w:hAnsi="Palatino LT Std Light"/>
          <w:lang w:val="it-IT"/>
        </w:rPr>
      </w:pPr>
    </w:p>
    <w:p w:rsidR="002D06D7" w:rsidRPr="0096508C" w:rsidRDefault="002D06D7" w:rsidP="002D06D7">
      <w:pPr>
        <w:jc w:val="center"/>
        <w:rPr>
          <w:rFonts w:ascii="Palatino LT Std Light" w:hAnsi="Palatino LT Std Light"/>
          <w:lang w:val="it-IT"/>
        </w:rPr>
      </w:pPr>
    </w:p>
    <w:p w:rsidR="002D06D7" w:rsidRPr="0096508C" w:rsidRDefault="00464877" w:rsidP="0099698D">
      <w:pPr>
        <w:jc w:val="center"/>
        <w:outlineLvl w:val="0"/>
        <w:rPr>
          <w:rFonts w:ascii="Palatino LT Std Light" w:hAnsi="Palatino LT Std Light"/>
          <w:b/>
          <w:lang w:val="it-IT"/>
        </w:rPr>
      </w:pPr>
      <w:r w:rsidRPr="0096508C">
        <w:rPr>
          <w:rFonts w:ascii="Palatino LT Std Light" w:hAnsi="Palatino LT Std Light"/>
          <w:b/>
          <w:lang w:val="it-IT"/>
        </w:rPr>
        <w:t xml:space="preserve">Il 17 novembre è la Giornata Mondiale </w:t>
      </w:r>
      <w:r w:rsidR="0096508C" w:rsidRPr="0096508C">
        <w:rPr>
          <w:rFonts w:ascii="Palatino LT Std Light" w:hAnsi="Palatino LT Std Light"/>
          <w:b/>
          <w:lang w:val="it-IT"/>
        </w:rPr>
        <w:t>sul Tumore del</w:t>
      </w:r>
      <w:r w:rsidRPr="0096508C">
        <w:rPr>
          <w:rFonts w:ascii="Palatino LT Std Light" w:hAnsi="Palatino LT Std Light"/>
          <w:b/>
          <w:lang w:val="it-IT"/>
        </w:rPr>
        <w:t xml:space="preserve"> Pancreas</w:t>
      </w:r>
      <w:r w:rsidR="002D06D7" w:rsidRPr="0096508C">
        <w:rPr>
          <w:rFonts w:ascii="Palatino LT Std Light" w:hAnsi="Palatino LT Std Light"/>
          <w:b/>
          <w:lang w:val="it-IT"/>
        </w:rPr>
        <w:t xml:space="preserve"> </w:t>
      </w:r>
    </w:p>
    <w:p w:rsidR="002D06D7" w:rsidRPr="0096508C" w:rsidRDefault="00464877" w:rsidP="002D06D7">
      <w:pPr>
        <w:jc w:val="center"/>
        <w:rPr>
          <w:rFonts w:ascii="Palatino LT Std Light" w:hAnsi="Palatino LT Std Light"/>
          <w:i/>
          <w:lang w:val="it-IT"/>
        </w:rPr>
      </w:pPr>
      <w:r w:rsidRPr="0096508C">
        <w:rPr>
          <w:rFonts w:ascii="Palatino LT Std Light" w:hAnsi="Palatino LT Std Light"/>
          <w:i/>
          <w:lang w:val="it-IT"/>
        </w:rPr>
        <w:t>La campagna concentrata su una sola giornata mira a sensibilizzare</w:t>
      </w:r>
      <w:r w:rsidR="00717D0D">
        <w:rPr>
          <w:rFonts w:ascii="Palatino LT Std Light" w:hAnsi="Palatino LT Std Light"/>
          <w:i/>
          <w:lang w:val="it-IT"/>
        </w:rPr>
        <w:t xml:space="preserve"> l’opinione pubblica</w:t>
      </w:r>
      <w:r w:rsidRPr="0096508C">
        <w:rPr>
          <w:rFonts w:ascii="Palatino LT Std Light" w:hAnsi="Palatino LT Std Light"/>
          <w:i/>
          <w:lang w:val="it-IT"/>
        </w:rPr>
        <w:t xml:space="preserve"> su un tumore che</w:t>
      </w:r>
      <w:r w:rsidR="00717D0D">
        <w:rPr>
          <w:rFonts w:ascii="Palatino LT Std Light" w:hAnsi="Palatino LT Std Light"/>
          <w:i/>
          <w:lang w:val="it-IT"/>
        </w:rPr>
        <w:t>,</w:t>
      </w:r>
      <w:r w:rsidRPr="0096508C">
        <w:rPr>
          <w:rFonts w:ascii="Palatino LT Std Light" w:hAnsi="Palatino LT Std Light"/>
          <w:i/>
          <w:lang w:val="it-IT"/>
        </w:rPr>
        <w:t xml:space="preserve"> unico tra le principali neoplasi</w:t>
      </w:r>
      <w:r w:rsidR="00717D0D">
        <w:rPr>
          <w:rFonts w:ascii="Palatino LT Std Light" w:hAnsi="Palatino LT Std Light"/>
          <w:i/>
          <w:lang w:val="it-IT"/>
        </w:rPr>
        <w:t>e</w:t>
      </w:r>
      <w:r w:rsidRPr="0096508C">
        <w:rPr>
          <w:rFonts w:ascii="Palatino LT Std Light" w:hAnsi="Palatino LT Std Light"/>
          <w:i/>
          <w:lang w:val="it-IT"/>
        </w:rPr>
        <w:t xml:space="preserve">, </w:t>
      </w:r>
      <w:r w:rsidR="00717D0D">
        <w:rPr>
          <w:rFonts w:ascii="Palatino LT Std Light" w:hAnsi="Palatino LT Std Light"/>
          <w:i/>
          <w:lang w:val="it-IT"/>
        </w:rPr>
        <w:t xml:space="preserve">ha </w:t>
      </w:r>
      <w:r w:rsidRPr="0096508C">
        <w:rPr>
          <w:rFonts w:ascii="Palatino LT Std Light" w:hAnsi="Palatino LT Std Light"/>
          <w:i/>
          <w:lang w:val="it-IT"/>
        </w:rPr>
        <w:t xml:space="preserve">percentuali di sopravvivenza a cinque anni </w:t>
      </w:r>
      <w:r w:rsidR="00717D0D">
        <w:rPr>
          <w:rFonts w:ascii="Palatino LT Std Light" w:hAnsi="Palatino LT Std Light"/>
          <w:i/>
          <w:lang w:val="it-IT"/>
        </w:rPr>
        <w:t>espresse</w:t>
      </w:r>
      <w:r w:rsidRPr="0096508C">
        <w:rPr>
          <w:rFonts w:ascii="Palatino LT Std Light" w:hAnsi="Palatino LT Std Light"/>
          <w:i/>
          <w:lang w:val="it-IT"/>
        </w:rPr>
        <w:t xml:space="preserve"> da una </w:t>
      </w:r>
      <w:r w:rsidR="00717D0D">
        <w:rPr>
          <w:rFonts w:ascii="Palatino LT Std Light" w:hAnsi="Palatino LT Std Light"/>
          <w:i/>
          <w:lang w:val="it-IT"/>
        </w:rPr>
        <w:t xml:space="preserve">sola </w:t>
      </w:r>
      <w:r w:rsidRPr="0096508C">
        <w:rPr>
          <w:rFonts w:ascii="Palatino LT Std Light" w:hAnsi="Palatino LT Std Light"/>
          <w:i/>
          <w:lang w:val="it-IT"/>
        </w:rPr>
        <w:t>cifra</w:t>
      </w:r>
      <w:r w:rsidR="002D06D7" w:rsidRPr="0096508C">
        <w:rPr>
          <w:rFonts w:ascii="Palatino LT Std Light" w:hAnsi="Palatino LT Std Light"/>
          <w:i/>
          <w:lang w:val="it-IT"/>
        </w:rPr>
        <w:t xml:space="preserve"> </w:t>
      </w:r>
    </w:p>
    <w:p w:rsidR="002D06D7" w:rsidRPr="0096508C" w:rsidRDefault="002D06D7" w:rsidP="002D06D7">
      <w:pPr>
        <w:jc w:val="center"/>
        <w:rPr>
          <w:rFonts w:ascii="Palatino LT Std Light" w:hAnsi="Palatino LT Std Light"/>
          <w:lang w:val="it-IT"/>
        </w:rPr>
      </w:pPr>
    </w:p>
    <w:p w:rsidR="007C3DDC" w:rsidRPr="0096508C" w:rsidRDefault="00464877" w:rsidP="00F10403">
      <w:pPr>
        <w:rPr>
          <w:rFonts w:ascii="Palatino LT Std Light" w:hAnsi="Palatino LT Std Light"/>
          <w:lang w:val="it-IT"/>
        </w:rPr>
      </w:pPr>
      <w:r w:rsidRPr="0096508C">
        <w:rPr>
          <w:rFonts w:ascii="Palatino LT Std Light" w:hAnsi="Palatino LT Std Light"/>
          <w:lang w:val="it-IT"/>
        </w:rPr>
        <w:t xml:space="preserve">XXXXX (XX nov.) – La terza Giornata Mondiale </w:t>
      </w:r>
      <w:r w:rsidR="0096508C" w:rsidRPr="0096508C">
        <w:rPr>
          <w:rFonts w:ascii="Palatino LT Std Light" w:hAnsi="Palatino LT Std Light"/>
          <w:lang w:val="it-IT"/>
        </w:rPr>
        <w:t>sul Tumore del</w:t>
      </w:r>
      <w:r w:rsidRPr="0096508C">
        <w:rPr>
          <w:rFonts w:ascii="Palatino LT Std Light" w:hAnsi="Palatino LT Std Light"/>
          <w:lang w:val="it-IT"/>
        </w:rPr>
        <w:t xml:space="preserve"> Pancreas si svolgerà il 17 novembre per sensibilizzare l’opinione pubblica </w:t>
      </w:r>
      <w:r w:rsidR="00717D0D">
        <w:rPr>
          <w:rFonts w:ascii="Palatino LT Std Light" w:hAnsi="Palatino LT Std Light"/>
          <w:lang w:val="it-IT"/>
        </w:rPr>
        <w:t>su questa neoplasia</w:t>
      </w:r>
      <w:r w:rsidRPr="0096508C">
        <w:rPr>
          <w:rFonts w:ascii="Palatino LT Std Light" w:hAnsi="Palatino LT Std Light"/>
          <w:lang w:val="it-IT"/>
        </w:rPr>
        <w:t xml:space="preserve"> e creare una speranza per coloro che lottano per sconfigger</w:t>
      </w:r>
      <w:r w:rsidR="00717D0D">
        <w:rPr>
          <w:rFonts w:ascii="Palatino LT Std Light" w:hAnsi="Palatino LT Std Light"/>
          <w:lang w:val="it-IT"/>
        </w:rPr>
        <w:t>la</w:t>
      </w:r>
      <w:r w:rsidRPr="0096508C">
        <w:rPr>
          <w:rFonts w:ascii="Palatino LT Std Light" w:hAnsi="Palatino LT Std Light"/>
          <w:lang w:val="it-IT"/>
        </w:rPr>
        <w:t>.</w:t>
      </w:r>
      <w:r w:rsidR="00006684" w:rsidRPr="0096508C">
        <w:rPr>
          <w:rFonts w:ascii="Palatino LT Std Light" w:hAnsi="Palatino LT Std Light"/>
          <w:lang w:val="it-IT"/>
        </w:rPr>
        <w:t xml:space="preserve"> </w:t>
      </w:r>
      <w:r w:rsidRPr="0096508C">
        <w:rPr>
          <w:rFonts w:ascii="Palatino LT Std Light" w:hAnsi="Palatino LT Std Light"/>
          <w:lang w:val="it-IT"/>
        </w:rPr>
        <w:t>La campagna concentrata su una sola giornata è un'iniziativa di livello mondiale lanciata dalla World Pancreatic Cancer Coalition, un’organizzazione che riunisce oltre 50 associazioni di malati di carcinoma pancreatico di oltre 20 paesi.</w:t>
      </w:r>
      <w:r w:rsidR="00006684" w:rsidRPr="0096508C">
        <w:rPr>
          <w:rFonts w:ascii="Palatino LT Std Light" w:hAnsi="Palatino LT Std Light"/>
          <w:lang w:val="it-IT"/>
        </w:rPr>
        <w:t xml:space="preserve"> </w:t>
      </w:r>
    </w:p>
    <w:p w:rsidR="00006684" w:rsidRPr="0096508C" w:rsidRDefault="00006684" w:rsidP="00F10403">
      <w:pPr>
        <w:rPr>
          <w:rFonts w:ascii="Palatino LT Std Light" w:hAnsi="Palatino LT Std Light"/>
          <w:lang w:val="it-IT"/>
        </w:rPr>
      </w:pPr>
    </w:p>
    <w:p w:rsidR="007C3DDC" w:rsidRPr="0096508C" w:rsidRDefault="00275734" w:rsidP="00F10403">
      <w:pPr>
        <w:rPr>
          <w:rFonts w:ascii="Palatino LT Std Light" w:hAnsi="Palatino LT Std Light"/>
          <w:lang w:val="it-IT"/>
        </w:rPr>
      </w:pPr>
      <w:r w:rsidRPr="0096508C">
        <w:rPr>
          <w:rFonts w:ascii="Palatino LT Std Light" w:hAnsi="Palatino LT Std Light"/>
          <w:lang w:val="it-IT"/>
        </w:rPr>
        <w:t>Il carcinoma del pancreas è l’unic</w:t>
      </w:r>
      <w:r w:rsidR="00717D0D">
        <w:rPr>
          <w:rFonts w:ascii="Palatino LT Std Light" w:hAnsi="Palatino LT Std Light"/>
          <w:lang w:val="it-IT"/>
        </w:rPr>
        <w:t>a</w:t>
      </w:r>
      <w:r w:rsidRPr="0096508C">
        <w:rPr>
          <w:rFonts w:ascii="Palatino LT Std Light" w:hAnsi="Palatino LT Std Light"/>
          <w:lang w:val="it-IT"/>
        </w:rPr>
        <w:t>, tra le neoplasi</w:t>
      </w:r>
      <w:r w:rsidR="00717D0D">
        <w:rPr>
          <w:rFonts w:ascii="Palatino LT Std Light" w:hAnsi="Palatino LT Std Light"/>
          <w:lang w:val="it-IT"/>
        </w:rPr>
        <w:t>e</w:t>
      </w:r>
      <w:r w:rsidRPr="0096508C">
        <w:rPr>
          <w:rFonts w:ascii="Palatino LT Std Light" w:hAnsi="Palatino LT Std Light"/>
          <w:lang w:val="it-IT"/>
        </w:rPr>
        <w:t xml:space="preserve"> più frequenti, ad avere percentuali di sopravvivenza a cinque anni rappresentabili con una cifra sola</w:t>
      </w:r>
      <w:r w:rsidR="00464877" w:rsidRPr="0096508C">
        <w:rPr>
          <w:rFonts w:ascii="Palatino LT Std Light" w:hAnsi="Palatino LT Std Light"/>
          <w:lang w:val="it-IT"/>
        </w:rPr>
        <w:t>.</w:t>
      </w:r>
      <w:r w:rsidR="00450A52" w:rsidRPr="0096508C">
        <w:rPr>
          <w:rFonts w:ascii="Palatino LT Std Light" w:hAnsi="Palatino LT Std Light"/>
          <w:lang w:val="it-IT"/>
        </w:rPr>
        <w:t xml:space="preserve"> </w:t>
      </w:r>
      <w:r w:rsidR="00717D0D">
        <w:rPr>
          <w:rFonts w:ascii="Palatino LT Std Light" w:hAnsi="Palatino LT Std Light"/>
          <w:lang w:val="it-IT"/>
        </w:rPr>
        <w:t xml:space="preserve">Mentre la ricerca ha fatto registrare notevoli </w:t>
      </w:r>
      <w:r w:rsidRPr="0096508C">
        <w:rPr>
          <w:rFonts w:ascii="Palatino LT Std Light" w:hAnsi="Palatino LT Std Light"/>
          <w:lang w:val="it-IT"/>
        </w:rPr>
        <w:t xml:space="preserve">progressi </w:t>
      </w:r>
      <w:r w:rsidR="00717D0D">
        <w:rPr>
          <w:rFonts w:ascii="Palatino LT Std Light" w:hAnsi="Palatino LT Std Light"/>
          <w:lang w:val="it-IT"/>
        </w:rPr>
        <w:t>nella scoperta di</w:t>
      </w:r>
      <w:r w:rsidRPr="0096508C">
        <w:rPr>
          <w:rFonts w:ascii="Palatino LT Std Light" w:hAnsi="Palatino LT Std Light"/>
          <w:lang w:val="it-IT"/>
        </w:rPr>
        <w:t xml:space="preserve"> terapie </w:t>
      </w:r>
      <w:r w:rsidR="00717D0D">
        <w:rPr>
          <w:rFonts w:ascii="Palatino LT Std Light" w:hAnsi="Palatino LT Std Light"/>
          <w:lang w:val="it-IT"/>
        </w:rPr>
        <w:t xml:space="preserve">più efficaci verso </w:t>
      </w:r>
      <w:r w:rsidRPr="0096508C">
        <w:rPr>
          <w:rFonts w:ascii="Palatino LT Std Light" w:hAnsi="Palatino LT Std Light"/>
          <w:lang w:val="it-IT"/>
        </w:rPr>
        <w:t>altre neoplasie, non è ancora disponibile un metodo di diagnosi precoce per i tumori del pancreas.</w:t>
      </w:r>
      <w:r w:rsidR="00D52DFC" w:rsidRPr="0096508C">
        <w:rPr>
          <w:rFonts w:ascii="Palatino LT Std Light" w:hAnsi="Palatino LT Std Light"/>
          <w:lang w:val="it-IT"/>
        </w:rPr>
        <w:t xml:space="preserve"> </w:t>
      </w:r>
      <w:r w:rsidRPr="0096508C">
        <w:rPr>
          <w:rFonts w:ascii="Palatino LT Std Light" w:hAnsi="Palatino LT Std Light"/>
          <w:lang w:val="it-IT"/>
        </w:rPr>
        <w:t xml:space="preserve">Secondo le stime, ogni giorno </w:t>
      </w:r>
      <w:r w:rsidR="00717D0D" w:rsidRPr="0096508C">
        <w:rPr>
          <w:rFonts w:ascii="Palatino LT Std Light" w:hAnsi="Palatino LT Std Light"/>
          <w:lang w:val="it-IT"/>
        </w:rPr>
        <w:t xml:space="preserve">nel mondo </w:t>
      </w:r>
      <w:r w:rsidRPr="0096508C">
        <w:rPr>
          <w:rFonts w:ascii="Palatino LT Std Light" w:hAnsi="Palatino LT Std Light"/>
          <w:lang w:val="it-IT"/>
        </w:rPr>
        <w:t>1.006 persone ricevono la diagnosi di carcinoma del pancreas e 985 muoiono per le</w:t>
      </w:r>
      <w:r w:rsidR="00717D0D">
        <w:rPr>
          <w:rFonts w:ascii="Palatino LT Std Light" w:hAnsi="Palatino LT Std Light"/>
          <w:lang w:val="it-IT"/>
        </w:rPr>
        <w:t xml:space="preserve"> sue</w:t>
      </w:r>
      <w:r w:rsidRPr="0096508C">
        <w:rPr>
          <w:rFonts w:ascii="Palatino LT Std Light" w:hAnsi="Palatino LT Std Light"/>
          <w:lang w:val="it-IT"/>
        </w:rPr>
        <w:t xml:space="preserve"> conseguenze.</w:t>
      </w:r>
    </w:p>
    <w:p w:rsidR="00693B14" w:rsidRPr="0096508C" w:rsidRDefault="00693B14" w:rsidP="00F10403">
      <w:pPr>
        <w:rPr>
          <w:rFonts w:ascii="Palatino LT Std Light" w:hAnsi="Palatino LT Std Light"/>
          <w:lang w:val="it-IT"/>
        </w:rPr>
      </w:pPr>
    </w:p>
    <w:p w:rsidR="00693B14" w:rsidRPr="0096508C" w:rsidRDefault="00275734" w:rsidP="00F10403">
      <w:pPr>
        <w:rPr>
          <w:rFonts w:ascii="Palatino LT Std Light" w:hAnsi="Palatino LT Std Light"/>
          <w:lang w:val="it-IT"/>
        </w:rPr>
      </w:pPr>
      <w:r w:rsidRPr="0096508C">
        <w:rPr>
          <w:rFonts w:ascii="Palatino LT Std Light" w:hAnsi="Palatino LT Std Light"/>
          <w:lang w:val="it-IT"/>
        </w:rPr>
        <w:t xml:space="preserve">“Mentre </w:t>
      </w:r>
      <w:r w:rsidR="00717D0D">
        <w:rPr>
          <w:rFonts w:ascii="Palatino LT Std Light" w:hAnsi="Palatino LT Std Light"/>
          <w:lang w:val="it-IT"/>
        </w:rPr>
        <w:t>la</w:t>
      </w:r>
      <w:r w:rsidR="00717D0D" w:rsidRPr="0096508C">
        <w:rPr>
          <w:rFonts w:ascii="Palatino LT Std Light" w:hAnsi="Palatino LT Std Light"/>
          <w:lang w:val="it-IT"/>
        </w:rPr>
        <w:t xml:space="preserve"> percentual</w:t>
      </w:r>
      <w:r w:rsidR="00717D0D">
        <w:rPr>
          <w:rFonts w:ascii="Palatino LT Std Light" w:hAnsi="Palatino LT Std Light"/>
          <w:lang w:val="it-IT"/>
        </w:rPr>
        <w:t xml:space="preserve">e </w:t>
      </w:r>
      <w:r w:rsidR="00717D0D" w:rsidRPr="0096508C">
        <w:rPr>
          <w:rFonts w:ascii="Palatino LT Std Light" w:hAnsi="Palatino LT Std Light"/>
          <w:lang w:val="it-IT"/>
        </w:rPr>
        <w:t xml:space="preserve">di sopravvivenza </w:t>
      </w:r>
      <w:r w:rsidR="00717D0D">
        <w:rPr>
          <w:rFonts w:ascii="Palatino LT Std Light" w:hAnsi="Palatino LT Std Light"/>
          <w:lang w:val="it-IT"/>
        </w:rPr>
        <w:t xml:space="preserve">di </w:t>
      </w:r>
      <w:r w:rsidRPr="0096508C">
        <w:rPr>
          <w:rFonts w:ascii="Palatino LT Std Light" w:hAnsi="Palatino LT Std Light"/>
          <w:lang w:val="it-IT"/>
        </w:rPr>
        <w:t xml:space="preserve">altre forme neoplastiche </w:t>
      </w:r>
      <w:r w:rsidR="00717D0D">
        <w:rPr>
          <w:rFonts w:ascii="Palatino LT Std Light" w:hAnsi="Palatino LT Std Light"/>
          <w:lang w:val="it-IT"/>
        </w:rPr>
        <w:t>fa registrare un aumento costante</w:t>
      </w:r>
      <w:r w:rsidRPr="0096508C">
        <w:rPr>
          <w:rFonts w:ascii="Palatino LT Std Light" w:hAnsi="Palatino LT Std Light"/>
          <w:lang w:val="it-IT"/>
        </w:rPr>
        <w:t xml:space="preserve">, la percentuale di sopravvivenza a cinque anni del carcinoma del pancreas è immutata da quasi 50 anni” dichiara Ali Stunt, presidente della Giornata Mondiale </w:t>
      </w:r>
      <w:r w:rsidR="0096508C" w:rsidRPr="0096508C">
        <w:rPr>
          <w:rFonts w:ascii="Palatino LT Std Light" w:hAnsi="Palatino LT Std Light"/>
          <w:lang w:val="it-IT"/>
        </w:rPr>
        <w:t>sul Tumore del</w:t>
      </w:r>
      <w:r w:rsidRPr="0096508C">
        <w:rPr>
          <w:rFonts w:ascii="Palatino LT Std Light" w:hAnsi="Palatino LT Std Light"/>
          <w:lang w:val="it-IT"/>
        </w:rPr>
        <w:t xml:space="preserve"> Pancreas.</w:t>
      </w:r>
      <w:r w:rsidR="008714DA" w:rsidRPr="0096508C">
        <w:rPr>
          <w:rFonts w:ascii="Palatino LT Std Light" w:hAnsi="Palatino LT Std Light"/>
          <w:lang w:val="it-IT"/>
        </w:rPr>
        <w:t xml:space="preserve"> </w:t>
      </w:r>
      <w:r w:rsidRPr="0096508C">
        <w:rPr>
          <w:rFonts w:ascii="Palatino LT Std Light" w:hAnsi="Palatino LT Std Light"/>
          <w:lang w:val="it-IT"/>
        </w:rPr>
        <w:t xml:space="preserve">“Accrescere la consapevolezza </w:t>
      </w:r>
      <w:r w:rsidR="00717D0D">
        <w:rPr>
          <w:rFonts w:ascii="Palatino LT Std Light" w:hAnsi="Palatino LT Std Light"/>
          <w:lang w:val="it-IT"/>
        </w:rPr>
        <w:t xml:space="preserve">dell’opinione pubblica </w:t>
      </w:r>
      <w:r w:rsidRPr="0096508C">
        <w:rPr>
          <w:rFonts w:ascii="Palatino LT Std Light" w:hAnsi="Palatino LT Std Light"/>
          <w:lang w:val="it-IT"/>
        </w:rPr>
        <w:t>mondiale è il primo passo per richiedere maggiori finanziamenti per l’attività di ricerca</w:t>
      </w:r>
      <w:r w:rsidR="00717D0D">
        <w:rPr>
          <w:rFonts w:ascii="Palatino LT Std Light" w:hAnsi="Palatino LT Std Light"/>
          <w:lang w:val="it-IT"/>
        </w:rPr>
        <w:t xml:space="preserve"> </w:t>
      </w:r>
      <w:r w:rsidRPr="0096508C">
        <w:rPr>
          <w:rFonts w:ascii="Palatino LT Std Light" w:hAnsi="Palatino LT Std Light"/>
          <w:lang w:val="it-IT"/>
        </w:rPr>
        <w:t xml:space="preserve">e per sviluppare migliori risorse per migliorare </w:t>
      </w:r>
      <w:r w:rsidR="00717D0D">
        <w:rPr>
          <w:rFonts w:ascii="Palatino LT Std Light" w:hAnsi="Palatino LT Std Light"/>
          <w:lang w:val="it-IT"/>
        </w:rPr>
        <w:t>la prognosi</w:t>
      </w:r>
      <w:r w:rsidRPr="0096508C">
        <w:rPr>
          <w:rFonts w:ascii="Palatino LT Std Light" w:hAnsi="Palatino LT Std Light"/>
          <w:lang w:val="it-IT"/>
        </w:rPr>
        <w:t xml:space="preserve"> per i </w:t>
      </w:r>
      <w:r w:rsidR="00717D0D">
        <w:rPr>
          <w:rFonts w:ascii="Palatino LT Std Light" w:hAnsi="Palatino LT Std Light"/>
          <w:lang w:val="it-IT"/>
        </w:rPr>
        <w:t>pazienti</w:t>
      </w:r>
      <w:r w:rsidRPr="0096508C">
        <w:rPr>
          <w:rFonts w:ascii="Palatino LT Std Light" w:hAnsi="Palatino LT Std Light"/>
          <w:lang w:val="it-IT"/>
        </w:rPr>
        <w:t>.”</w:t>
      </w:r>
    </w:p>
    <w:p w:rsidR="00D52DFC" w:rsidRPr="0096508C" w:rsidRDefault="00D52DFC" w:rsidP="00F10403">
      <w:pPr>
        <w:rPr>
          <w:rFonts w:ascii="Palatino LT Std Light" w:hAnsi="Palatino LT Std Light"/>
          <w:lang w:val="it-IT"/>
        </w:rPr>
      </w:pPr>
    </w:p>
    <w:p w:rsidR="00D52DFC" w:rsidRPr="0096508C" w:rsidRDefault="00717D0D" w:rsidP="00D52DFC">
      <w:pPr>
        <w:rPr>
          <w:rFonts w:ascii="Palatino LT Std Light" w:hAnsi="Palatino LT Std Light"/>
          <w:b/>
          <w:lang w:val="it-IT"/>
        </w:rPr>
      </w:pPr>
      <w:r>
        <w:rPr>
          <w:rFonts w:ascii="Palatino LT Std Light" w:hAnsi="Palatino LT Std Light"/>
          <w:b/>
          <w:lang w:val="it-IT"/>
        </w:rPr>
        <w:t xml:space="preserve">Gli </w:t>
      </w:r>
      <w:r w:rsidR="00275734" w:rsidRPr="0096508C">
        <w:rPr>
          <w:rFonts w:ascii="Palatino LT Std Light" w:hAnsi="Palatino LT Std Light"/>
          <w:b/>
          <w:lang w:val="it-IT"/>
        </w:rPr>
        <w:t xml:space="preserve">organizzatori della Giornata Mondiale per il Carcinoma del Pancreas </w:t>
      </w:r>
      <w:r>
        <w:rPr>
          <w:rFonts w:ascii="Palatino LT Std Light" w:hAnsi="Palatino LT Std Light"/>
          <w:b/>
          <w:lang w:val="it-IT"/>
        </w:rPr>
        <w:t xml:space="preserve">del </w:t>
      </w:r>
      <w:r w:rsidR="00275734" w:rsidRPr="0096508C">
        <w:rPr>
          <w:rFonts w:ascii="Palatino LT Std Light" w:hAnsi="Palatino LT Std Light"/>
          <w:b/>
          <w:lang w:val="it-IT"/>
        </w:rPr>
        <w:t xml:space="preserve">17 novembre </w:t>
      </w:r>
      <w:r>
        <w:rPr>
          <w:rFonts w:ascii="Palatino LT Std Light" w:hAnsi="Palatino LT Std Light"/>
          <w:b/>
          <w:lang w:val="it-IT"/>
        </w:rPr>
        <w:t xml:space="preserve">chiedono quindi di sviluppare </w:t>
      </w:r>
      <w:r w:rsidR="00275734" w:rsidRPr="0096508C">
        <w:rPr>
          <w:rFonts w:ascii="Palatino LT Std Light" w:hAnsi="Palatino LT Std Light"/>
          <w:b/>
          <w:lang w:val="it-IT"/>
        </w:rPr>
        <w:t xml:space="preserve">una maggiore consapevolezza e </w:t>
      </w:r>
      <w:r>
        <w:rPr>
          <w:rFonts w:ascii="Palatino LT Std Light" w:hAnsi="Palatino LT Std Light"/>
          <w:b/>
          <w:lang w:val="it-IT"/>
        </w:rPr>
        <w:t xml:space="preserve">di </w:t>
      </w:r>
      <w:r w:rsidR="00275734" w:rsidRPr="0096508C">
        <w:rPr>
          <w:rFonts w:ascii="Palatino LT Std Light" w:hAnsi="Palatino LT Std Light"/>
          <w:b/>
          <w:lang w:val="it-IT"/>
        </w:rPr>
        <w:t>dare un segnale che “noi ci siamo” #InItTogether adottando i seguenti comportamenti:</w:t>
      </w:r>
      <w:r w:rsidR="00D52DFC" w:rsidRPr="0096508C">
        <w:rPr>
          <w:rFonts w:ascii="Palatino LT Std Light" w:hAnsi="Palatino LT Std Light"/>
          <w:b/>
          <w:lang w:val="it-IT"/>
        </w:rPr>
        <w:t xml:space="preserve"> </w:t>
      </w:r>
    </w:p>
    <w:p w:rsidR="00D52DFC" w:rsidRPr="0096508C" w:rsidRDefault="00275734" w:rsidP="00D52DFC">
      <w:pPr>
        <w:pStyle w:val="ListParagraph"/>
        <w:numPr>
          <w:ilvl w:val="0"/>
          <w:numId w:val="3"/>
        </w:numPr>
        <w:rPr>
          <w:rFonts w:ascii="Palatino LT Std Light" w:hAnsi="Palatino LT Std Light"/>
          <w:lang w:val="it-IT"/>
        </w:rPr>
      </w:pPr>
      <w:r w:rsidRPr="0096508C">
        <w:rPr>
          <w:rFonts w:ascii="Palatino LT Std Light" w:hAnsi="Palatino LT Std Light"/>
          <w:lang w:val="it-IT"/>
        </w:rPr>
        <w:t>vestirsi di viola</w:t>
      </w:r>
    </w:p>
    <w:p w:rsidR="00D52DFC" w:rsidRPr="0096508C" w:rsidRDefault="00717D0D" w:rsidP="00D52DFC">
      <w:pPr>
        <w:pStyle w:val="ListParagraph"/>
        <w:numPr>
          <w:ilvl w:val="0"/>
          <w:numId w:val="3"/>
        </w:numPr>
        <w:rPr>
          <w:rFonts w:ascii="Palatino LT Std Light" w:hAnsi="Palatino LT Std Light"/>
          <w:lang w:val="it-IT"/>
        </w:rPr>
      </w:pPr>
      <w:r>
        <w:rPr>
          <w:rFonts w:ascii="Palatino LT Std Light" w:hAnsi="Palatino LT Std Light"/>
          <w:lang w:val="it-IT"/>
        </w:rPr>
        <w:lastRenderedPageBreak/>
        <w:t>postare s</w:t>
      </w:r>
      <w:r w:rsidR="00275734" w:rsidRPr="0096508C">
        <w:rPr>
          <w:rFonts w:ascii="Palatino LT Std Light" w:hAnsi="Palatino LT Std Light"/>
          <w:lang w:val="it-IT"/>
        </w:rPr>
        <w:t>ui social media</w:t>
      </w:r>
      <w:r>
        <w:rPr>
          <w:rFonts w:ascii="Palatino LT Std Light" w:hAnsi="Palatino LT Std Light"/>
          <w:lang w:val="it-IT"/>
        </w:rPr>
        <w:t xml:space="preserve"> </w:t>
      </w:r>
      <w:r w:rsidR="00275734" w:rsidRPr="0096508C">
        <w:rPr>
          <w:rFonts w:ascii="Palatino LT Std Light" w:hAnsi="Palatino LT Std Light"/>
          <w:lang w:val="it-IT"/>
        </w:rPr>
        <w:t xml:space="preserve">foto che ritraggono in compagnia di amici, parenti e colleghi che sostengono la Giornata </w:t>
      </w:r>
      <w:r>
        <w:rPr>
          <w:rFonts w:ascii="Palatino LT Std Light" w:hAnsi="Palatino LT Std Light"/>
          <w:lang w:val="it-IT"/>
        </w:rPr>
        <w:t>accompagnate da</w:t>
      </w:r>
      <w:r w:rsidR="00275734" w:rsidRPr="0096508C">
        <w:rPr>
          <w:rFonts w:ascii="Palatino LT Std Light" w:hAnsi="Palatino LT Std Light"/>
          <w:lang w:val="it-IT"/>
        </w:rPr>
        <w:t>gli hashtag #WPCD e #InItTogether</w:t>
      </w:r>
    </w:p>
    <w:p w:rsidR="00D52DFC" w:rsidRPr="0096508C" w:rsidRDefault="00275734" w:rsidP="00D52DFC">
      <w:pPr>
        <w:pStyle w:val="ListParagraph"/>
        <w:numPr>
          <w:ilvl w:val="0"/>
          <w:numId w:val="3"/>
        </w:numPr>
        <w:rPr>
          <w:rFonts w:ascii="Palatino LT Std Light" w:hAnsi="Palatino LT Std Light"/>
          <w:lang w:val="it-IT"/>
        </w:rPr>
      </w:pPr>
      <w:r w:rsidRPr="0096508C">
        <w:rPr>
          <w:rFonts w:ascii="Palatino LT Std Light" w:hAnsi="Palatino LT Std Light"/>
          <w:lang w:val="it-IT"/>
        </w:rPr>
        <w:t xml:space="preserve">contattare le organizzazioni di malati di cancro del pancreas che operano </w:t>
      </w:r>
      <w:r w:rsidR="00717D0D">
        <w:rPr>
          <w:rFonts w:ascii="Palatino LT Std Light" w:hAnsi="Palatino LT Std Light"/>
          <w:lang w:val="it-IT"/>
        </w:rPr>
        <w:t xml:space="preserve">a livello nazionale </w:t>
      </w:r>
      <w:r w:rsidRPr="0096508C">
        <w:rPr>
          <w:rFonts w:ascii="Palatino LT Std Light" w:hAnsi="Palatino LT Std Light"/>
          <w:lang w:val="it-IT"/>
        </w:rPr>
        <w:t>o locale per avere un ruolo più attivo.</w:t>
      </w:r>
    </w:p>
    <w:p w:rsidR="003D2237" w:rsidRPr="0096508C" w:rsidRDefault="003D2237" w:rsidP="00F10403">
      <w:pPr>
        <w:rPr>
          <w:rFonts w:ascii="Palatino LT Std Light" w:hAnsi="Palatino LT Std Light"/>
          <w:lang w:val="it-IT"/>
        </w:rPr>
      </w:pPr>
    </w:p>
    <w:p w:rsidR="003D2237" w:rsidRPr="0096508C" w:rsidRDefault="00275734" w:rsidP="00F10403">
      <w:pPr>
        <w:rPr>
          <w:rFonts w:ascii="Palatino LT Std Light" w:hAnsi="Palatino LT Std Light"/>
          <w:lang w:val="it-IT"/>
        </w:rPr>
      </w:pPr>
      <w:r w:rsidRPr="0096508C">
        <w:rPr>
          <w:rFonts w:ascii="Palatino LT Std Light" w:hAnsi="Palatino LT Std Light"/>
          <w:lang w:val="it-IT"/>
        </w:rPr>
        <w:t>Secondo un sondaggio condotto a livello mondiale, circa il 60% delle persone non sa “quasi nulla” del carcinoma del pancreas.</w:t>
      </w:r>
      <w:r w:rsidR="003D2237" w:rsidRPr="0096508C">
        <w:rPr>
          <w:rFonts w:ascii="Palatino LT Std Light" w:hAnsi="Palatino LT Std Light"/>
          <w:lang w:val="it-IT"/>
        </w:rPr>
        <w:t xml:space="preserve"> </w:t>
      </w:r>
      <w:r w:rsidRPr="0096508C">
        <w:rPr>
          <w:rFonts w:ascii="Palatino LT Std Light" w:hAnsi="Palatino LT Std Light"/>
          <w:b/>
          <w:lang w:val="it-IT"/>
        </w:rPr>
        <w:t>Le organizzazioni di malati auspicano che la maggiore consapevolezza porti a:</w:t>
      </w:r>
      <w:r w:rsidR="003D2237" w:rsidRPr="0096508C">
        <w:rPr>
          <w:rFonts w:ascii="Palatino LT Std Light" w:hAnsi="Palatino LT Std Light"/>
          <w:lang w:val="it-IT"/>
        </w:rPr>
        <w:t xml:space="preserve"> </w:t>
      </w:r>
    </w:p>
    <w:p w:rsidR="00730D3D" w:rsidRPr="0096508C" w:rsidRDefault="00717D0D" w:rsidP="000B22BA">
      <w:pPr>
        <w:pStyle w:val="ListParagraph"/>
        <w:numPr>
          <w:ilvl w:val="0"/>
          <w:numId w:val="2"/>
        </w:numPr>
        <w:rPr>
          <w:rFonts w:ascii="Palatino LT Std Light" w:hAnsi="Palatino LT Std Light"/>
          <w:lang w:val="it-IT"/>
        </w:rPr>
      </w:pPr>
      <w:r>
        <w:rPr>
          <w:rFonts w:ascii="Palatino LT Std Light" w:hAnsi="Palatino LT Std Light"/>
          <w:lang w:val="it-IT"/>
        </w:rPr>
        <w:t xml:space="preserve">sensibilizzare </w:t>
      </w:r>
      <w:r w:rsidR="00275734" w:rsidRPr="0096508C">
        <w:rPr>
          <w:rFonts w:ascii="Palatino LT Std Light" w:hAnsi="Palatino LT Std Light"/>
          <w:lang w:val="it-IT"/>
        </w:rPr>
        <w:t xml:space="preserve">l’opinione pubblica </w:t>
      </w:r>
      <w:r w:rsidR="00790AEE">
        <w:rPr>
          <w:rFonts w:ascii="Palatino LT Std Light" w:hAnsi="Palatino LT Std Light"/>
          <w:lang w:val="it-IT"/>
        </w:rPr>
        <w:t>diffondendo la conoscenza de</w:t>
      </w:r>
      <w:r w:rsidR="00275734" w:rsidRPr="0096508C">
        <w:rPr>
          <w:rFonts w:ascii="Palatino LT Std Light" w:hAnsi="Palatino LT Std Light"/>
          <w:lang w:val="it-IT"/>
        </w:rPr>
        <w:t xml:space="preserve">lla malattia e </w:t>
      </w:r>
      <w:r w:rsidR="00790AEE">
        <w:rPr>
          <w:rFonts w:ascii="Palatino LT Std Light" w:hAnsi="Palatino LT Std Light"/>
          <w:lang w:val="it-IT"/>
        </w:rPr>
        <w:t xml:space="preserve">dei </w:t>
      </w:r>
      <w:r w:rsidR="00275734" w:rsidRPr="0096508C">
        <w:rPr>
          <w:rFonts w:ascii="Palatino LT Std Light" w:hAnsi="Palatino LT Std Light"/>
          <w:lang w:val="it-IT"/>
        </w:rPr>
        <w:t>suoi sintom</w:t>
      </w:r>
      <w:r w:rsidR="00790AEE">
        <w:rPr>
          <w:rFonts w:ascii="Palatino LT Std Light" w:hAnsi="Palatino LT Std Light"/>
          <w:lang w:val="it-IT"/>
        </w:rPr>
        <w:t>i;</w:t>
      </w:r>
    </w:p>
    <w:p w:rsidR="003D2237" w:rsidRPr="0096508C" w:rsidRDefault="00790AEE" w:rsidP="000B22BA">
      <w:pPr>
        <w:pStyle w:val="ListParagraph"/>
        <w:numPr>
          <w:ilvl w:val="0"/>
          <w:numId w:val="2"/>
        </w:numPr>
        <w:rPr>
          <w:rFonts w:ascii="Palatino LT Std Light" w:hAnsi="Palatino LT Std Light"/>
          <w:lang w:val="it-IT"/>
        </w:rPr>
      </w:pPr>
      <w:r>
        <w:rPr>
          <w:rFonts w:ascii="Palatino LT Std Light" w:hAnsi="Palatino LT Std Light"/>
          <w:lang w:val="it-IT"/>
        </w:rPr>
        <w:t>a</w:t>
      </w:r>
      <w:r w:rsidR="00275734" w:rsidRPr="0096508C">
        <w:rPr>
          <w:rFonts w:ascii="Palatino LT Std Light" w:hAnsi="Palatino LT Std Light"/>
          <w:lang w:val="it-IT"/>
        </w:rPr>
        <w:t>umentare la partecipazione dei malati agli studi clinici allo scopo di migliorare le opzioni terapeutich</w:t>
      </w:r>
      <w:r>
        <w:rPr>
          <w:rFonts w:ascii="Palatino LT Std Light" w:hAnsi="Palatino LT Std Light"/>
          <w:lang w:val="it-IT"/>
        </w:rPr>
        <w:t>e;</w:t>
      </w:r>
      <w:r w:rsidR="00730D3D" w:rsidRPr="0096508C">
        <w:rPr>
          <w:rFonts w:ascii="Palatino LT Std Light" w:hAnsi="Palatino LT Std Light"/>
          <w:lang w:val="it-IT"/>
        </w:rPr>
        <w:t xml:space="preserve"> </w:t>
      </w:r>
    </w:p>
    <w:p w:rsidR="003D2237" w:rsidRPr="0096508C" w:rsidRDefault="00790AEE" w:rsidP="000B22BA">
      <w:pPr>
        <w:pStyle w:val="ListParagraph"/>
        <w:numPr>
          <w:ilvl w:val="0"/>
          <w:numId w:val="2"/>
        </w:numPr>
        <w:rPr>
          <w:rFonts w:ascii="Palatino LT Std Light" w:hAnsi="Palatino LT Std Light"/>
          <w:lang w:val="it-IT"/>
        </w:rPr>
      </w:pPr>
      <w:r>
        <w:rPr>
          <w:rFonts w:ascii="Palatino LT Std Light" w:hAnsi="Palatino LT Std Light"/>
          <w:lang w:val="it-IT"/>
        </w:rPr>
        <w:t>s</w:t>
      </w:r>
      <w:r w:rsidR="00275734" w:rsidRPr="0096508C">
        <w:rPr>
          <w:rFonts w:ascii="Palatino LT Std Light" w:hAnsi="Palatino LT Std Light"/>
          <w:lang w:val="it-IT"/>
        </w:rPr>
        <w:t>timolare l’informazione e la condivisione delle conoscenze nell’ambito della comunità medic</w:t>
      </w:r>
      <w:r>
        <w:rPr>
          <w:rFonts w:ascii="Palatino LT Std Light" w:hAnsi="Palatino LT Std Light"/>
          <w:lang w:val="it-IT"/>
        </w:rPr>
        <w:t>a;</w:t>
      </w:r>
    </w:p>
    <w:p w:rsidR="003D2237" w:rsidRPr="0096508C" w:rsidRDefault="00790AEE" w:rsidP="000B22BA">
      <w:pPr>
        <w:pStyle w:val="ListParagraph"/>
        <w:numPr>
          <w:ilvl w:val="0"/>
          <w:numId w:val="2"/>
        </w:numPr>
        <w:rPr>
          <w:rFonts w:ascii="Palatino LT Std Light" w:hAnsi="Palatino LT Std Light"/>
          <w:lang w:val="it-IT"/>
        </w:rPr>
      </w:pPr>
      <w:r>
        <w:rPr>
          <w:rFonts w:ascii="Palatino LT Std Light" w:hAnsi="Palatino LT Std Light"/>
          <w:lang w:val="it-IT"/>
        </w:rPr>
        <w:t>i</w:t>
      </w:r>
      <w:r w:rsidR="00275734" w:rsidRPr="0096508C">
        <w:rPr>
          <w:rFonts w:ascii="Palatino LT Std Light" w:hAnsi="Palatino LT Std Light"/>
          <w:lang w:val="it-IT"/>
        </w:rPr>
        <w:t>ncoraggiare un’azione di lobby che potrebbe tradursi in un aumento dei fondi disponibili per la ricerc</w:t>
      </w:r>
      <w:r>
        <w:rPr>
          <w:rFonts w:ascii="Palatino LT Std Light" w:hAnsi="Palatino LT Std Light"/>
          <w:lang w:val="it-IT"/>
        </w:rPr>
        <w:t>a.</w:t>
      </w:r>
    </w:p>
    <w:p w:rsidR="00F55302" w:rsidRPr="0096508C" w:rsidRDefault="0096508C" w:rsidP="00F55302">
      <w:pPr>
        <w:rPr>
          <w:rFonts w:ascii="Palatino LT Std Light" w:hAnsi="Palatino LT Std Light"/>
          <w:lang w:val="it-IT"/>
        </w:rPr>
      </w:pPr>
      <w:r w:rsidRPr="0096508C">
        <w:rPr>
          <w:rFonts w:ascii="Palatino LT Std Light" w:hAnsi="Palatino LT Std Light"/>
          <w:lang w:val="it-IT"/>
        </w:rPr>
        <w:t xml:space="preserve">Il mondo diventerà più consapevole nel momento in cui aderiremo alla Giornata Mondiale sul Tumore del Pancreas attraverso i </w:t>
      </w:r>
      <w:r w:rsidR="00275734" w:rsidRPr="0096508C">
        <w:rPr>
          <w:rFonts w:ascii="Palatino LT Std Light" w:hAnsi="Palatino LT Std Light"/>
          <w:lang w:val="it-IT"/>
        </w:rPr>
        <w:t xml:space="preserve">social media </w:t>
      </w:r>
      <w:r w:rsidRPr="0096508C">
        <w:rPr>
          <w:rFonts w:ascii="Palatino LT Std Light" w:hAnsi="Palatino LT Std Light"/>
          <w:lang w:val="it-IT"/>
        </w:rPr>
        <w:t>e le iniziative a livello locale</w:t>
      </w:r>
      <w:r w:rsidR="00275734" w:rsidRPr="0096508C">
        <w:rPr>
          <w:rFonts w:ascii="Palatino LT Std Light" w:hAnsi="Palatino LT Std Light"/>
          <w:lang w:val="it-IT"/>
        </w:rPr>
        <w:t>.</w:t>
      </w:r>
      <w:r w:rsidR="00730D3D" w:rsidRPr="0096508C">
        <w:rPr>
          <w:rFonts w:ascii="Palatino LT Std Light" w:hAnsi="Palatino LT Std Light"/>
          <w:lang w:val="it-IT"/>
        </w:rPr>
        <w:t xml:space="preserve"> </w:t>
      </w:r>
    </w:p>
    <w:p w:rsidR="00006684" w:rsidRPr="0096508C" w:rsidRDefault="00006684" w:rsidP="00F10403">
      <w:pPr>
        <w:rPr>
          <w:rFonts w:ascii="Palatino LT Std Light" w:hAnsi="Palatino LT Std Light"/>
          <w:color w:val="FFFFFF"/>
          <w:sz w:val="2"/>
          <w:lang w:val="it-IT"/>
        </w:rPr>
      </w:pPr>
    </w:p>
    <w:p w:rsidR="00687128" w:rsidRPr="0096508C" w:rsidRDefault="0096508C" w:rsidP="00F10403">
      <w:pPr>
        <w:rPr>
          <w:rFonts w:ascii="Palatino LT Std Light" w:hAnsi="Palatino LT Std Light"/>
          <w:lang w:val="it-IT"/>
        </w:rPr>
      </w:pPr>
      <w:r w:rsidRPr="0096508C">
        <w:rPr>
          <w:rFonts w:ascii="Palatino LT Std Light" w:hAnsi="Palatino LT Std Light"/>
          <w:lang w:val="it-IT"/>
        </w:rPr>
        <w:t>Per maggiori informazioni su come dimostrare al mondo che anche noi ci siamo per contribuire a migliorare la prognosi e offrire un futur</w:t>
      </w:r>
      <w:r w:rsidR="00790AEE">
        <w:rPr>
          <w:rFonts w:ascii="Palatino LT Std Light" w:hAnsi="Palatino LT Std Light"/>
          <w:lang w:val="it-IT"/>
        </w:rPr>
        <w:t>o</w:t>
      </w:r>
      <w:r w:rsidRPr="0096508C">
        <w:rPr>
          <w:rFonts w:ascii="Palatino LT Std Light" w:hAnsi="Palatino LT Std Light"/>
          <w:lang w:val="it-IT"/>
        </w:rPr>
        <w:t xml:space="preserve"> migliore alle persone impegnate a vincere questa malattia fatale, visita</w:t>
      </w:r>
      <w:r w:rsidR="00790AEE">
        <w:rPr>
          <w:rFonts w:ascii="Palatino LT Std Light" w:hAnsi="Palatino LT Std Light"/>
          <w:lang w:val="it-IT"/>
        </w:rPr>
        <w:t>re</w:t>
      </w:r>
      <w:r w:rsidRPr="0096508C">
        <w:rPr>
          <w:rFonts w:ascii="Palatino LT Std Light" w:hAnsi="Palatino LT Std Light"/>
          <w:lang w:val="it-IT"/>
        </w:rPr>
        <w:t xml:space="preserve"> il sito </w:t>
      </w:r>
      <w:hyperlink r:id="rId7" w:history="1">
        <w:r w:rsidRPr="0096508C">
          <w:rPr>
            <w:rStyle w:val="Hyperlink"/>
            <w:rFonts w:ascii="Palatino LT Std Light" w:hAnsi="Palatino LT Std Light"/>
            <w:lang w:val="it-IT"/>
          </w:rPr>
          <w:t>worldpancreaticcancerday.org</w:t>
        </w:r>
      </w:hyperlink>
      <w:r w:rsidRPr="0096508C">
        <w:rPr>
          <w:rFonts w:ascii="Palatino LT Std Light" w:hAnsi="Palatino LT Std Light"/>
          <w:lang w:val="it-IT"/>
        </w:rPr>
        <w:t>.</w:t>
      </w:r>
      <w:r w:rsidR="00687128" w:rsidRPr="0096508C">
        <w:rPr>
          <w:rFonts w:ascii="Palatino LT Std Light" w:hAnsi="Palatino LT Std Light"/>
          <w:lang w:val="it-IT"/>
        </w:rPr>
        <w:t xml:space="preserve"> </w:t>
      </w:r>
    </w:p>
    <w:p w:rsidR="00687128" w:rsidRPr="0096508C" w:rsidRDefault="00687128" w:rsidP="00F10403">
      <w:pPr>
        <w:rPr>
          <w:rFonts w:ascii="Palatino LT Std Light" w:hAnsi="Palatino LT Std Light"/>
          <w:lang w:val="it-IT"/>
        </w:rPr>
      </w:pPr>
    </w:p>
    <w:p w:rsidR="00006684" w:rsidRPr="0096508C" w:rsidRDefault="0096508C" w:rsidP="0099698D">
      <w:pPr>
        <w:widowControl w:val="0"/>
        <w:autoSpaceDE w:val="0"/>
        <w:autoSpaceDN w:val="0"/>
        <w:adjustRightInd w:val="0"/>
        <w:outlineLvl w:val="0"/>
        <w:rPr>
          <w:rFonts w:ascii="Palatino LT Std Light" w:hAnsi="Palatino LT Std Light" w:cs="Calibri"/>
          <w:b/>
          <w:lang w:val="it-IT"/>
        </w:rPr>
      </w:pPr>
      <w:r w:rsidRPr="0096508C">
        <w:rPr>
          <w:rFonts w:ascii="Palatino LT Std Light" w:hAnsi="Palatino LT Std Light" w:cs="Calibri"/>
          <w:b/>
          <w:color w:val="0B4CB4"/>
          <w:u w:val="single" w:color="0B4CB4"/>
          <w:lang w:val="it-IT"/>
        </w:rPr>
        <w:t xml:space="preserve">La Giornata Mondiale sul Tumore del </w:t>
      </w:r>
      <w:r w:rsidR="00006684" w:rsidRPr="0096508C">
        <w:rPr>
          <w:rFonts w:ascii="Palatino LT Std Light" w:hAnsi="Palatino LT Std Light" w:cs="Calibri"/>
          <w:b/>
          <w:color w:val="0B4CB4"/>
          <w:u w:val="single" w:color="0B4CB4"/>
          <w:lang w:val="it-IT"/>
        </w:rPr>
        <w:t>Pancrea</w:t>
      </w:r>
      <w:r w:rsidRPr="0096508C">
        <w:rPr>
          <w:rFonts w:ascii="Palatino LT Std Light" w:hAnsi="Palatino LT Std Light" w:cs="Calibri"/>
          <w:b/>
          <w:color w:val="0B4CB4"/>
          <w:u w:val="single" w:color="0B4CB4"/>
          <w:lang w:val="it-IT"/>
        </w:rPr>
        <w:t>s</w:t>
      </w:r>
    </w:p>
    <w:p w:rsidR="00006684" w:rsidRPr="0096508C" w:rsidRDefault="0096508C" w:rsidP="0096508C">
      <w:pPr>
        <w:rPr>
          <w:rFonts w:ascii="Palatino LT Std Light" w:hAnsi="Palatino LT Std Light"/>
          <w:lang w:val="it-IT"/>
        </w:rPr>
      </w:pPr>
      <w:r w:rsidRPr="0096508C">
        <w:rPr>
          <w:vanish/>
          <w:lang w:val="it-IT"/>
        </w:rPr>
        <w:tab/>
      </w:r>
      <w:r w:rsidRPr="0096508C">
        <w:rPr>
          <w:rFonts w:ascii="Palatino LT Std Light" w:hAnsi="Palatino LT Std Light"/>
          <w:lang w:val="it-IT"/>
        </w:rPr>
        <w:t>La Giornata Mondiale sul Tumore del Pancreas, interamente dedicata a sensibilizzare l’opinione pub</w:t>
      </w:r>
      <w:r w:rsidR="00790AEE">
        <w:rPr>
          <w:rFonts w:ascii="Palatino LT Std Light" w:hAnsi="Palatino LT Std Light"/>
          <w:lang w:val="it-IT"/>
        </w:rPr>
        <w:t>b</w:t>
      </w:r>
      <w:r w:rsidRPr="0096508C">
        <w:rPr>
          <w:rFonts w:ascii="Palatino LT Std Light" w:hAnsi="Palatino LT Std Light"/>
          <w:lang w:val="it-IT"/>
        </w:rPr>
        <w:t xml:space="preserve">lica mondiale sul carcinoma del pancreas, si tiene a novembre, il mese della campagna di </w:t>
      </w:r>
      <w:r w:rsidR="00790AEE">
        <w:rPr>
          <w:rFonts w:ascii="Palatino LT Std Light" w:hAnsi="Palatino LT Std Light"/>
          <w:lang w:val="it-IT"/>
        </w:rPr>
        <w:t xml:space="preserve">informazione su </w:t>
      </w:r>
      <w:r w:rsidRPr="0096508C">
        <w:rPr>
          <w:rFonts w:ascii="Palatino LT Std Light" w:hAnsi="Palatino LT Std Light"/>
          <w:lang w:val="it-IT"/>
        </w:rPr>
        <w:t>questa malattia.</w:t>
      </w:r>
      <w:r w:rsidR="00006684" w:rsidRPr="0096508C">
        <w:rPr>
          <w:rFonts w:ascii="Palatino LT Std Light" w:hAnsi="Palatino LT Std Light"/>
          <w:lang w:val="it-IT"/>
        </w:rPr>
        <w:t xml:space="preserve"> </w:t>
      </w:r>
      <w:r w:rsidRPr="0096508C">
        <w:rPr>
          <w:rFonts w:ascii="Palatino LT Std Light" w:hAnsi="Palatino LT Std Light"/>
          <w:lang w:val="it-IT"/>
        </w:rPr>
        <w:t xml:space="preserve">La Giornata è </w:t>
      </w:r>
      <w:r w:rsidR="00790AEE">
        <w:rPr>
          <w:rFonts w:ascii="Palatino LT Std Light" w:hAnsi="Palatino LT Std Light"/>
          <w:lang w:val="it-IT"/>
        </w:rPr>
        <w:t>stata lanciata</w:t>
      </w:r>
      <w:r w:rsidRPr="0096508C">
        <w:rPr>
          <w:rFonts w:ascii="Palatino LT Std Light" w:hAnsi="Palatino LT Std Light"/>
          <w:lang w:val="it-IT"/>
        </w:rPr>
        <w:t xml:space="preserve"> d</w:t>
      </w:r>
      <w:r w:rsidR="00790AEE">
        <w:rPr>
          <w:rFonts w:ascii="Palatino LT Std Light" w:hAnsi="Palatino LT Std Light"/>
          <w:lang w:val="it-IT"/>
        </w:rPr>
        <w:t>a</w:t>
      </w:r>
      <w:r w:rsidRPr="0096508C">
        <w:rPr>
          <w:rFonts w:ascii="Palatino LT Std Light" w:hAnsi="Palatino LT Std Light"/>
          <w:lang w:val="it-IT"/>
        </w:rPr>
        <w:t xml:space="preserve">lla </w:t>
      </w:r>
      <w:r w:rsidR="00790AEE">
        <w:rPr>
          <w:rFonts w:ascii="Palatino LT Std Light" w:hAnsi="Palatino LT Std Light"/>
          <w:lang w:val="it-IT"/>
        </w:rPr>
        <w:t xml:space="preserve">World Pancreatic Cancer Coalition, un’organizzazione che riunisce </w:t>
      </w:r>
      <w:r w:rsidRPr="0096508C">
        <w:rPr>
          <w:rFonts w:ascii="Palatino LT Std Light" w:hAnsi="Palatino LT Std Light"/>
          <w:lang w:val="it-IT"/>
        </w:rPr>
        <w:t>associazioni di pazienti di tutto il mondo</w:t>
      </w:r>
      <w:r w:rsidR="00006684" w:rsidRPr="0096508C">
        <w:rPr>
          <w:rFonts w:ascii="Palatino LT Std Light" w:hAnsi="Palatino LT Std Light"/>
          <w:lang w:val="it-IT"/>
        </w:rPr>
        <w:t xml:space="preserve"> </w:t>
      </w:r>
      <w:r w:rsidRPr="0096508C">
        <w:rPr>
          <w:rFonts w:ascii="Palatino LT Std Light" w:hAnsi="Palatino LT Std Light"/>
          <w:lang w:val="it-IT"/>
        </w:rPr>
        <w:t>e il cui obiettivo è di stimolare la discussione online sulla consapevolezza della malattia e l’esigenza di incrementare gli studi e i fondi disponibili per vincerla.</w:t>
      </w:r>
    </w:p>
    <w:p w:rsidR="002D06D7" w:rsidRPr="0096508C" w:rsidRDefault="002D06D7" w:rsidP="00F10403">
      <w:pPr>
        <w:rPr>
          <w:lang w:val="it-IT"/>
        </w:rPr>
      </w:pPr>
    </w:p>
    <w:sectPr w:rsidR="002D06D7" w:rsidRPr="0096508C" w:rsidSect="00B928A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392C" w:rsidRDefault="0038392C" w:rsidP="00B435D3">
      <w:r>
        <w:separator/>
      </w:r>
    </w:p>
  </w:endnote>
  <w:endnote w:type="continuationSeparator" w:id="0">
    <w:p w:rsidR="0038392C" w:rsidRDefault="0038392C" w:rsidP="00B435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T Std Light">
    <w:altName w:val="Palatino Linotype"/>
    <w:charset w:val="00"/>
    <w:family w:val="auto"/>
    <w:pitch w:val="variable"/>
    <w:sig w:usb0="00000003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392C" w:rsidRDefault="0038392C" w:rsidP="00B435D3">
      <w:r>
        <w:separator/>
      </w:r>
    </w:p>
  </w:footnote>
  <w:footnote w:type="continuationSeparator" w:id="0">
    <w:p w:rsidR="0038392C" w:rsidRDefault="0038392C" w:rsidP="00B435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0A52" w:rsidRDefault="00450A52">
    <w:pPr>
      <w:pStyle w:val="Header"/>
    </w:pPr>
    <w:r w:rsidRPr="00687128">
      <w:rPr>
        <w:rFonts w:ascii="Palatino LT Std Light" w:hAnsi="Palatino LT Std Light"/>
        <w:noProof/>
      </w:rPr>
      <w:drawing>
        <wp:inline distT="0" distB="0" distL="0" distR="0">
          <wp:extent cx="1308735" cy="873543"/>
          <wp:effectExtent l="0" t="0" r="1206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PCD_Logo_2016_Stacked_RGB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5688" cy="9182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8656B" w:rsidRDefault="0008656B">
    <w:pPr>
      <w:pStyle w:val="Header"/>
    </w:pPr>
  </w:p>
  <w:p w:rsidR="0008656B" w:rsidRDefault="000865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3F542F"/>
    <w:multiLevelType w:val="hybridMultilevel"/>
    <w:tmpl w:val="C47C5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807143"/>
    <w:multiLevelType w:val="hybridMultilevel"/>
    <w:tmpl w:val="B4FC9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6822FF"/>
    <w:multiLevelType w:val="hybridMultilevel"/>
    <w:tmpl w:val="91921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NjAwtjA3tQRiYyUdpeDU4uLM/DyQAsNaAJE2N34sAAAA"/>
  </w:docVars>
  <w:rsids>
    <w:rsidRoot w:val="00800D38"/>
    <w:rsid w:val="00006684"/>
    <w:rsid w:val="00040005"/>
    <w:rsid w:val="00040C6C"/>
    <w:rsid w:val="0008656B"/>
    <w:rsid w:val="000B22BA"/>
    <w:rsid w:val="0011254E"/>
    <w:rsid w:val="00120221"/>
    <w:rsid w:val="0012554E"/>
    <w:rsid w:val="0013770D"/>
    <w:rsid w:val="001B2BEC"/>
    <w:rsid w:val="001C67FE"/>
    <w:rsid w:val="00236AAC"/>
    <w:rsid w:val="00275734"/>
    <w:rsid w:val="00282428"/>
    <w:rsid w:val="00287E88"/>
    <w:rsid w:val="002B268E"/>
    <w:rsid w:val="002D06D7"/>
    <w:rsid w:val="002E2524"/>
    <w:rsid w:val="00320E01"/>
    <w:rsid w:val="00321259"/>
    <w:rsid w:val="0038392C"/>
    <w:rsid w:val="003D2237"/>
    <w:rsid w:val="00450A52"/>
    <w:rsid w:val="0046284F"/>
    <w:rsid w:val="00464877"/>
    <w:rsid w:val="00465829"/>
    <w:rsid w:val="00475259"/>
    <w:rsid w:val="004B58CF"/>
    <w:rsid w:val="004E2A7B"/>
    <w:rsid w:val="00520D0D"/>
    <w:rsid w:val="0053107F"/>
    <w:rsid w:val="00564EA3"/>
    <w:rsid w:val="005832AD"/>
    <w:rsid w:val="005A3111"/>
    <w:rsid w:val="005F6912"/>
    <w:rsid w:val="005F7CCE"/>
    <w:rsid w:val="00614CF8"/>
    <w:rsid w:val="00624D2A"/>
    <w:rsid w:val="0064747E"/>
    <w:rsid w:val="00687128"/>
    <w:rsid w:val="00693B14"/>
    <w:rsid w:val="006D5996"/>
    <w:rsid w:val="006D7725"/>
    <w:rsid w:val="00717D0D"/>
    <w:rsid w:val="00730D3D"/>
    <w:rsid w:val="00737AA1"/>
    <w:rsid w:val="00790AEE"/>
    <w:rsid w:val="007B18EB"/>
    <w:rsid w:val="007B5310"/>
    <w:rsid w:val="007C3DDC"/>
    <w:rsid w:val="007D7EB3"/>
    <w:rsid w:val="00800D38"/>
    <w:rsid w:val="00820306"/>
    <w:rsid w:val="00844A5C"/>
    <w:rsid w:val="008712A0"/>
    <w:rsid w:val="008714DA"/>
    <w:rsid w:val="008754D2"/>
    <w:rsid w:val="00930CAA"/>
    <w:rsid w:val="00937529"/>
    <w:rsid w:val="009379E2"/>
    <w:rsid w:val="0094612C"/>
    <w:rsid w:val="00960D2D"/>
    <w:rsid w:val="0096508C"/>
    <w:rsid w:val="009656CC"/>
    <w:rsid w:val="009712CC"/>
    <w:rsid w:val="00974522"/>
    <w:rsid w:val="0099698D"/>
    <w:rsid w:val="009A6507"/>
    <w:rsid w:val="009D010B"/>
    <w:rsid w:val="00A10256"/>
    <w:rsid w:val="00A13BFD"/>
    <w:rsid w:val="00AB4BB8"/>
    <w:rsid w:val="00AB5E98"/>
    <w:rsid w:val="00AC1DDF"/>
    <w:rsid w:val="00AF7780"/>
    <w:rsid w:val="00B1602A"/>
    <w:rsid w:val="00B435D3"/>
    <w:rsid w:val="00B546B6"/>
    <w:rsid w:val="00B928AF"/>
    <w:rsid w:val="00BB1161"/>
    <w:rsid w:val="00C06A7A"/>
    <w:rsid w:val="00C402CD"/>
    <w:rsid w:val="00D52DFC"/>
    <w:rsid w:val="00D66055"/>
    <w:rsid w:val="00D92829"/>
    <w:rsid w:val="00DA2C36"/>
    <w:rsid w:val="00E67A81"/>
    <w:rsid w:val="00E8233D"/>
    <w:rsid w:val="00EB5F29"/>
    <w:rsid w:val="00EE11AD"/>
    <w:rsid w:val="00F10403"/>
    <w:rsid w:val="00F25A6C"/>
    <w:rsid w:val="00F55302"/>
    <w:rsid w:val="00F808D7"/>
    <w:rsid w:val="00FF362C"/>
    <w:rsid w:val="00FF3EF5"/>
    <w:rsid w:val="00FF3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A647DF70-3A93-4BAD-8041-D323E40DD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4B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2A7B"/>
    <w:rPr>
      <w:color w:val="0563C1" w:themeColor="hyperlink"/>
      <w:u w:val="single"/>
    </w:rPr>
  </w:style>
  <w:style w:type="paragraph" w:styleId="BalloonText">
    <w:name w:val="Balloon Text"/>
    <w:basedOn w:val="Normal"/>
    <w:link w:val="TestofumettoCarattere"/>
    <w:uiPriority w:val="99"/>
    <w:semiHidden/>
    <w:unhideWhenUsed/>
    <w:rsid w:val="00937529"/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DefaultParagraphFont"/>
    <w:link w:val="BalloonText"/>
    <w:uiPriority w:val="99"/>
    <w:semiHidden/>
    <w:rsid w:val="00937529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7529"/>
    <w:rPr>
      <w:sz w:val="18"/>
      <w:szCs w:val="18"/>
    </w:rPr>
  </w:style>
  <w:style w:type="paragraph" w:styleId="CommentText">
    <w:name w:val="annotation text"/>
    <w:basedOn w:val="Normal"/>
    <w:link w:val="TestocommentoCarattere"/>
    <w:uiPriority w:val="99"/>
    <w:semiHidden/>
    <w:unhideWhenUsed/>
    <w:rsid w:val="00937529"/>
  </w:style>
  <w:style w:type="character" w:customStyle="1" w:styleId="TestocommentoCarattere">
    <w:name w:val="Testo commento Carattere"/>
    <w:basedOn w:val="DefaultParagraphFont"/>
    <w:link w:val="CommentText"/>
    <w:uiPriority w:val="99"/>
    <w:semiHidden/>
    <w:rsid w:val="00937529"/>
  </w:style>
  <w:style w:type="paragraph" w:styleId="CommentSubject">
    <w:name w:val="annotation subject"/>
    <w:basedOn w:val="CommentText"/>
    <w:next w:val="CommentText"/>
    <w:link w:val="SoggettocommentoCarattere"/>
    <w:uiPriority w:val="99"/>
    <w:semiHidden/>
    <w:unhideWhenUsed/>
    <w:rsid w:val="00937529"/>
    <w:rPr>
      <w:b/>
      <w:bCs/>
      <w:sz w:val="20"/>
      <w:szCs w:val="20"/>
    </w:rPr>
  </w:style>
  <w:style w:type="character" w:customStyle="1" w:styleId="SoggettocommentoCarattere">
    <w:name w:val="Soggetto commento Carattere"/>
    <w:basedOn w:val="TestocommentoCarattere"/>
    <w:link w:val="CommentSubject"/>
    <w:uiPriority w:val="99"/>
    <w:semiHidden/>
    <w:rsid w:val="0093752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8712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87E88"/>
  </w:style>
  <w:style w:type="paragraph" w:styleId="Header">
    <w:name w:val="header"/>
    <w:basedOn w:val="Normal"/>
    <w:link w:val="IntestazioneCarattere"/>
    <w:uiPriority w:val="99"/>
    <w:unhideWhenUsed/>
    <w:rsid w:val="00B435D3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DefaultParagraphFont"/>
    <w:link w:val="Header"/>
    <w:uiPriority w:val="99"/>
    <w:rsid w:val="00B435D3"/>
  </w:style>
  <w:style w:type="paragraph" w:styleId="Footer">
    <w:name w:val="footer"/>
    <w:basedOn w:val="Normal"/>
    <w:link w:val="PidipaginaCarattere"/>
    <w:uiPriority w:val="99"/>
    <w:unhideWhenUsed/>
    <w:rsid w:val="00B435D3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DefaultParagraphFont"/>
    <w:link w:val="Footer"/>
    <w:uiPriority w:val="99"/>
    <w:rsid w:val="00B43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worldpancreaticcancerday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5</Words>
  <Characters>3450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Kalliopi Christoforidi</cp:lastModifiedBy>
  <cp:revision>2</cp:revision>
  <dcterms:created xsi:type="dcterms:W3CDTF">2016-10-10T13:57:00Z</dcterms:created>
  <dcterms:modified xsi:type="dcterms:W3CDTF">2016-10-10T13:57:00Z</dcterms:modified>
</cp:coreProperties>
</file>